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  <w:lang w:val="en-US" w:eastAsia="zh-CN"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4E73D749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ia-Pacific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P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040E6F">
              <w:rPr>
                <w:rFonts w:cstheme="minorHAnsi"/>
                <w:b/>
                <w:bCs/>
                <w:szCs w:val="24"/>
              </w:rPr>
              <w:t>9-10 March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 w:eastAsia="zh-CN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530A644" w:rsidR="00C64B30" w:rsidRPr="0046671C" w:rsidRDefault="00CA4AD4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evision 1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12BA116F" w:rsidR="00C64B30" w:rsidRPr="00CB15CB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040E6F" w:rsidRPr="00CB15CB">
              <w:rPr>
                <w:rFonts w:cstheme="minorHAnsi"/>
                <w:b/>
                <w:bCs/>
                <w:szCs w:val="24"/>
                <w:lang w:val="es-ES_tradnl"/>
              </w:rPr>
              <w:t>ASP</w:t>
            </w:r>
            <w:r w:rsidR="0055118B" w:rsidRPr="00CB15C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1/</w:t>
            </w:r>
            <w:r w:rsidR="00BF3424" w:rsidRPr="00CB15CB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 w:rsidRPr="00CB15CB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51CCF2EF" w:rsidR="00C64B30" w:rsidRPr="00CB15CB" w:rsidRDefault="00122F55" w:rsidP="00122F55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4 March</w:t>
            </w:r>
            <w:r w:rsidR="00BF3424"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CB15CB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4848C6DA" w14:textId="7250B18C" w:rsidR="00042B36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t>Testing sessions on the two platforms to be used will take place as follows:</w:t>
      </w:r>
    </w:p>
    <w:p w14:paraId="1CB82AD8" w14:textId="605051FF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1984"/>
        <w:gridCol w:w="2407"/>
      </w:tblGrid>
      <w:tr w:rsidR="002019FC" w14:paraId="69187960" w14:textId="77777777" w:rsidTr="00E53122">
        <w:trPr>
          <w:jc w:val="center"/>
        </w:trPr>
        <w:tc>
          <w:tcPr>
            <w:tcW w:w="2830" w:type="dxa"/>
          </w:tcPr>
          <w:p w14:paraId="47DC554A" w14:textId="7AEB12A5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Platform being tested</w:t>
            </w:r>
          </w:p>
        </w:tc>
        <w:tc>
          <w:tcPr>
            <w:tcW w:w="1984" w:type="dxa"/>
          </w:tcPr>
          <w:p w14:paraId="6AC0D0AC" w14:textId="47C8977A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Date</w:t>
            </w:r>
          </w:p>
        </w:tc>
        <w:tc>
          <w:tcPr>
            <w:tcW w:w="2407" w:type="dxa"/>
          </w:tcPr>
          <w:p w14:paraId="021239B2" w14:textId="071CA809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 xml:space="preserve">Time </w:t>
            </w:r>
            <w:r w:rsidR="00E53122">
              <w:rPr>
                <w:b/>
                <w:bCs/>
              </w:rPr>
              <w:t>(GMT+7)</w:t>
            </w:r>
          </w:p>
        </w:tc>
      </w:tr>
      <w:tr w:rsidR="002019FC" w14:paraId="1EA7E0C7" w14:textId="77777777" w:rsidTr="00E53122">
        <w:trPr>
          <w:jc w:val="center"/>
        </w:trPr>
        <w:tc>
          <w:tcPr>
            <w:tcW w:w="2830" w:type="dxa"/>
          </w:tcPr>
          <w:p w14:paraId="6AF54591" w14:textId="794A1E6D" w:rsidR="002019FC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textAlignment w:val="auto"/>
            </w:pPr>
            <w:r>
              <w:t xml:space="preserve">Main sessions: </w:t>
            </w:r>
            <w:proofErr w:type="spellStart"/>
            <w:r>
              <w:t>Interprefy</w:t>
            </w:r>
            <w:proofErr w:type="spellEnd"/>
          </w:p>
        </w:tc>
        <w:tc>
          <w:tcPr>
            <w:tcW w:w="1984" w:type="dxa"/>
          </w:tcPr>
          <w:p w14:paraId="5E7AC8E1" w14:textId="293A681E" w:rsidR="002019FC" w:rsidRDefault="0085657E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8</w:t>
            </w:r>
            <w:r w:rsidR="002019FC">
              <w:t xml:space="preserve"> March</w:t>
            </w:r>
          </w:p>
        </w:tc>
        <w:tc>
          <w:tcPr>
            <w:tcW w:w="2407" w:type="dxa"/>
          </w:tcPr>
          <w:p w14:paraId="27794DA9" w14:textId="444B52F7" w:rsidR="002019FC" w:rsidRDefault="003729D5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1400h-1600h</w:t>
            </w:r>
          </w:p>
        </w:tc>
      </w:tr>
      <w:tr w:rsidR="002019FC" w14:paraId="18B3512E" w14:textId="77777777" w:rsidTr="00E53122">
        <w:trPr>
          <w:jc w:val="center"/>
        </w:trPr>
        <w:tc>
          <w:tcPr>
            <w:tcW w:w="2830" w:type="dxa"/>
          </w:tcPr>
          <w:p w14:paraId="2966F1E9" w14:textId="37D425EB" w:rsidR="002019FC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textAlignment w:val="auto"/>
            </w:pPr>
            <w:r>
              <w:t>Informal sessions: Zoom</w:t>
            </w:r>
          </w:p>
        </w:tc>
        <w:tc>
          <w:tcPr>
            <w:tcW w:w="1984" w:type="dxa"/>
          </w:tcPr>
          <w:p w14:paraId="6D5B3349" w14:textId="16B160C9" w:rsidR="002019FC" w:rsidRDefault="0085657E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8</w:t>
            </w:r>
            <w:r w:rsidR="002019FC">
              <w:t xml:space="preserve"> March</w:t>
            </w:r>
          </w:p>
        </w:tc>
        <w:tc>
          <w:tcPr>
            <w:tcW w:w="2407" w:type="dxa"/>
          </w:tcPr>
          <w:p w14:paraId="5ECB67D6" w14:textId="2817F819" w:rsidR="002019FC" w:rsidRDefault="003729D5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1600h-1700h</w:t>
            </w:r>
          </w:p>
        </w:tc>
      </w:tr>
    </w:tbl>
    <w:p w14:paraId="04667FF4" w14:textId="77777777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3B4FA46" w14:textId="77777777" w:rsidR="00042B36" w:rsidRDefault="00042B3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972EFE1" w14:textId="2B0180BF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0F3B28F" w14:textId="77777777" w:rsidR="00D83BF5" w:rsidRPr="00A31331" w:rsidRDefault="00D83BF5" w:rsidP="00A31331">
      <w:pPr>
        <w:spacing w:before="0"/>
        <w:rPr>
          <w:sz w:val="14"/>
          <w:szCs w:val="14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4111"/>
        <w:gridCol w:w="4111"/>
      </w:tblGrid>
      <w:tr w:rsidR="003408E9" w14:paraId="2FFFC476" w14:textId="77777777" w:rsidTr="00122F55">
        <w:tc>
          <w:tcPr>
            <w:tcW w:w="1696" w:type="dxa"/>
            <w:shd w:val="clear" w:color="auto" w:fill="8DB3E2" w:themeFill="text2" w:themeFillTint="66"/>
          </w:tcPr>
          <w:p w14:paraId="3EF505AE" w14:textId="0341C88F" w:rsidR="003408E9" w:rsidRDefault="003146B3" w:rsidP="00866ABD">
            <w:pPr>
              <w:rPr>
                <w:szCs w:val="24"/>
              </w:rPr>
            </w:pPr>
            <w:r>
              <w:rPr>
                <w:szCs w:val="24"/>
              </w:rPr>
              <w:t xml:space="preserve">Time </w:t>
            </w:r>
            <w:r w:rsidR="00B71CC5">
              <w:rPr>
                <w:szCs w:val="24"/>
              </w:rPr>
              <w:t>(</w:t>
            </w:r>
            <w:r w:rsidR="001A43ED">
              <w:rPr>
                <w:szCs w:val="24"/>
              </w:rPr>
              <w:t>GMT +</w:t>
            </w:r>
            <w:r w:rsidR="00B71CC5">
              <w:rPr>
                <w:szCs w:val="24"/>
              </w:rPr>
              <w:t>7)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58E7C4A4" w14:textId="64ADFA47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u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9 March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4E6FBF03" w14:textId="277C9486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10 March</w:t>
            </w:r>
          </w:p>
        </w:tc>
      </w:tr>
      <w:tr w:rsidR="006C7FE7" w14:paraId="7B868E70" w14:textId="77777777" w:rsidTr="00122F55">
        <w:trPr>
          <w:trHeight w:val="352"/>
        </w:trPr>
        <w:tc>
          <w:tcPr>
            <w:tcW w:w="1696" w:type="dxa"/>
          </w:tcPr>
          <w:p w14:paraId="53E9262F" w14:textId="4E132689" w:rsidR="006C7FE7" w:rsidRDefault="006C7FE7" w:rsidP="006C7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00h-095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326AAC2C" w14:textId="73DD907F" w:rsidR="006C7FE7" w:rsidRPr="00A05E5C" w:rsidRDefault="006C7FE7" w:rsidP="0064600A">
            <w:pPr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>SP</w:t>
            </w:r>
            <w:r>
              <w:rPr>
                <w:b/>
                <w:bCs/>
                <w:i/>
                <w:iCs/>
                <w:sz w:val="22"/>
                <w:szCs w:val="22"/>
              </w:rPr>
              <w:t>: youth empowerment for a digital future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415BD852" w14:textId="468E4ABD" w:rsidR="006C7FE7" w:rsidRPr="00A05E5C" w:rsidRDefault="00122F55" w:rsidP="0064600A">
            <w:pPr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SP: youth empowerment for a digital future</w:t>
            </w:r>
          </w:p>
        </w:tc>
      </w:tr>
      <w:tr w:rsidR="004D6B22" w14:paraId="6C03B121" w14:textId="77777777" w:rsidTr="00122F55">
        <w:trPr>
          <w:trHeight w:val="352"/>
        </w:trPr>
        <w:tc>
          <w:tcPr>
            <w:tcW w:w="1696" w:type="dxa"/>
          </w:tcPr>
          <w:p w14:paraId="11A79F24" w14:textId="5A7C0BF1" w:rsidR="004D6B22" w:rsidRDefault="004D6B22" w:rsidP="00FD79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0h-1030h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2BA1C4E6" w14:textId="69F71DA6" w:rsidR="004D6B22" w:rsidRPr="002C1549" w:rsidRDefault="004D6B22" w:rsidP="0064600A">
            <w:pPr>
              <w:spacing w:before="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Informal Heads of Delegation Meeting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780B7E92" w14:textId="5D8859C4" w:rsidR="004D6B22" w:rsidRPr="002C1549" w:rsidRDefault="004D6B22" w:rsidP="0064600A">
            <w:pPr>
              <w:spacing w:before="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</w:t>
            </w:r>
            <w:r w:rsidR="00BE4D38">
              <w:rPr>
                <w:b/>
                <w:bCs/>
                <w:i/>
                <w:iCs/>
                <w:sz w:val="22"/>
                <w:szCs w:val="22"/>
              </w:rPr>
              <w:t>0</w:t>
            </w:r>
            <w:r>
              <w:rPr>
                <w:b/>
                <w:bCs/>
                <w:i/>
                <w:iCs/>
                <w:sz w:val="22"/>
                <w:szCs w:val="22"/>
              </w:rPr>
              <w:t>00h-1045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D</w:t>
            </w:r>
            <w:r>
              <w:rPr>
                <w:b/>
                <w:bCs/>
                <w:i/>
                <w:iCs/>
                <w:sz w:val="22"/>
                <w:szCs w:val="22"/>
              </w:rPr>
              <w:t>rafting Group on regional priorities/initiatives</w:t>
            </w:r>
          </w:p>
        </w:tc>
      </w:tr>
      <w:tr w:rsidR="004D6B22" w14:paraId="24B77FC2" w14:textId="77777777" w:rsidTr="0064600A">
        <w:trPr>
          <w:trHeight w:val="389"/>
        </w:trPr>
        <w:tc>
          <w:tcPr>
            <w:tcW w:w="1696" w:type="dxa"/>
            <w:vMerge w:val="restart"/>
          </w:tcPr>
          <w:p w14:paraId="3B0DAE66" w14:textId="797F2713" w:rsidR="004D6B22" w:rsidRPr="009E13AD" w:rsidRDefault="004D6B22" w:rsidP="000919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30h-1100h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</w:tcPr>
          <w:p w14:paraId="16E864F6" w14:textId="1F57D200" w:rsidR="004D6B22" w:rsidRPr="009E13AD" w:rsidRDefault="004D6B22" w:rsidP="0064600A">
            <w:pPr>
              <w:spacing w:before="0" w:after="0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Platform testing and connection</w:t>
            </w: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6AB45F43" w14:textId="3C917244" w:rsidR="004D6B22" w:rsidRPr="002C1549" w:rsidRDefault="004D6B22" w:rsidP="0064600A">
            <w:pPr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B813AA" w14:paraId="1D83E00A" w14:textId="77777777" w:rsidTr="00122F55">
        <w:trPr>
          <w:trHeight w:val="150"/>
        </w:trPr>
        <w:tc>
          <w:tcPr>
            <w:tcW w:w="1696" w:type="dxa"/>
            <w:vMerge/>
          </w:tcPr>
          <w:p w14:paraId="4C9044EF" w14:textId="77777777" w:rsidR="00B813AA" w:rsidRDefault="00B813AA" w:rsidP="00091944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55B15AC4" w14:textId="77777777" w:rsidR="00B813AA" w:rsidRDefault="00B813AA" w:rsidP="0064600A">
            <w:pPr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</w:tcPr>
          <w:p w14:paraId="0FF3F828" w14:textId="3AE15951" w:rsidR="00B813AA" w:rsidRDefault="004D6B22" w:rsidP="0064600A">
            <w:pPr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45h-1100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B813AA">
              <w:rPr>
                <w:b/>
                <w:bCs/>
                <w:i/>
                <w:iCs/>
                <w:sz w:val="22"/>
                <w:szCs w:val="22"/>
              </w:rPr>
              <w:t>Platform testing</w:t>
            </w:r>
          </w:p>
        </w:tc>
      </w:tr>
      <w:tr w:rsidR="00BE4D38" w:rsidRPr="004C6CC3" w14:paraId="5C5773FD" w14:textId="77777777" w:rsidTr="00122F55">
        <w:trPr>
          <w:trHeight w:val="2063"/>
        </w:trPr>
        <w:tc>
          <w:tcPr>
            <w:tcW w:w="1696" w:type="dxa"/>
            <w:vMerge w:val="restart"/>
          </w:tcPr>
          <w:p w14:paraId="4BCE2C84" w14:textId="70ED9569" w:rsidR="00BE4D38" w:rsidRDefault="00BE4D38" w:rsidP="00736592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00h-1350h</w:t>
            </w:r>
          </w:p>
          <w:p w14:paraId="14EEB101" w14:textId="5237FCF6" w:rsidR="00BE4D38" w:rsidRPr="00AD50D3" w:rsidRDefault="00BE4D38" w:rsidP="00736592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AD50D3">
              <w:rPr>
                <w:i/>
                <w:iCs/>
                <w:sz w:val="22"/>
                <w:szCs w:val="22"/>
              </w:rPr>
              <w:t xml:space="preserve">(Session includes a short break) </w:t>
            </w:r>
          </w:p>
        </w:tc>
        <w:tc>
          <w:tcPr>
            <w:tcW w:w="4111" w:type="dxa"/>
            <w:vMerge w:val="restart"/>
          </w:tcPr>
          <w:p w14:paraId="295D75CD" w14:textId="6441F423" w:rsidR="00BE4D38" w:rsidRPr="00122F55" w:rsidRDefault="00BE4D38" w:rsidP="005D72B8">
            <w:pPr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D58F6B" w14:textId="4E174C06" w:rsidR="00BE4D38" w:rsidRPr="00122F55" w:rsidRDefault="00BE4D38" w:rsidP="0064600A">
            <w:pPr>
              <w:spacing w:before="60" w:after="0"/>
              <w:rPr>
                <w:sz w:val="20"/>
              </w:rPr>
            </w:pPr>
            <w:r w:rsidRPr="00122F55">
              <w:rPr>
                <w:b/>
                <w:bCs/>
                <w:sz w:val="20"/>
              </w:rPr>
              <w:t>Agenda item 1:</w:t>
            </w:r>
            <w:r w:rsidRPr="00122F55">
              <w:rPr>
                <w:sz w:val="20"/>
              </w:rPr>
              <w:t xml:space="preserve"> Opening ceremony </w:t>
            </w:r>
          </w:p>
          <w:p w14:paraId="5C3835EF" w14:textId="3549AB81" w:rsidR="00BE4D38" w:rsidRPr="00122F55" w:rsidRDefault="00BE4D38" w:rsidP="0060147F">
            <w:pPr>
              <w:spacing w:before="80" w:after="0"/>
              <w:ind w:left="317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Group Photo</w:t>
            </w:r>
          </w:p>
          <w:p w14:paraId="6ECC7198" w14:textId="6741BEEC" w:rsidR="00BE4D38" w:rsidRPr="00122F55" w:rsidRDefault="00BE4D38" w:rsidP="0064600A">
            <w:pPr>
              <w:spacing w:before="6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2:</w:t>
            </w:r>
            <w:r w:rsidRPr="00122F55">
              <w:rPr>
                <w:sz w:val="20"/>
              </w:rPr>
              <w:t xml:space="preserve"> Election of the Chairman and Vice-Chairmen</w:t>
            </w:r>
          </w:p>
          <w:p w14:paraId="7CD0B6C3" w14:textId="7DEB7C95" w:rsidR="00BE4D38" w:rsidRPr="00122F55" w:rsidRDefault="00BE4D38" w:rsidP="0064600A">
            <w:pPr>
              <w:spacing w:before="6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3:</w:t>
            </w:r>
            <w:r w:rsidRPr="00122F55">
              <w:rPr>
                <w:sz w:val="20"/>
              </w:rPr>
              <w:t xml:space="preserve"> Adoption of the agenda and time management plan</w:t>
            </w:r>
          </w:p>
          <w:p w14:paraId="6E0052C5" w14:textId="267B716B" w:rsidR="00BE4D38" w:rsidRPr="00122F55" w:rsidRDefault="00BE4D38" w:rsidP="00FF7047">
            <w:pPr>
              <w:tabs>
                <w:tab w:val="left" w:pos="271"/>
              </w:tabs>
              <w:spacing w:before="40" w:after="0"/>
              <w:rPr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</w:rPr>
              <w:t xml:space="preserve">Documents: </w:t>
            </w:r>
            <w:hyperlink r:id="rId14" w:history="1">
              <w:r w:rsidRPr="00122F55">
                <w:rPr>
                  <w:rStyle w:val="Hyperlink"/>
                  <w:i/>
                  <w:iCs/>
                  <w:sz w:val="20"/>
                </w:rPr>
                <w:t>1</w:t>
              </w:r>
            </w:hyperlink>
            <w:r w:rsidRPr="00122F55">
              <w:rPr>
                <w:i/>
                <w:iCs/>
                <w:sz w:val="20"/>
              </w:rPr>
              <w:t xml:space="preserve"> and </w:t>
            </w:r>
            <w:hyperlink r:id="rId15" w:history="1">
              <w:r w:rsidRPr="00122F55">
                <w:rPr>
                  <w:rStyle w:val="Hyperlink"/>
                  <w:i/>
                  <w:iCs/>
                  <w:sz w:val="20"/>
                </w:rPr>
                <w:t>DT/1</w:t>
              </w:r>
            </w:hyperlink>
          </w:p>
          <w:p w14:paraId="1D743A31" w14:textId="6128CABA" w:rsidR="00BE4D38" w:rsidRPr="00122F55" w:rsidRDefault="00BE4D38" w:rsidP="0064600A">
            <w:pPr>
              <w:spacing w:before="6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4:</w:t>
            </w:r>
            <w:r w:rsidRPr="00122F55">
              <w:rPr>
                <w:sz w:val="20"/>
              </w:rPr>
              <w:t xml:space="preserve"> Digital Trends: Asia and the Pacific</w:t>
            </w:r>
          </w:p>
          <w:p w14:paraId="0EE92F90" w14:textId="0F180542" w:rsidR="00BE4D38" w:rsidRPr="00122F55" w:rsidRDefault="00BE4D38" w:rsidP="00FF7047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  <w:lang w:val="en-US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  <w:lang w:val="en-US"/>
              </w:rPr>
              <w:t xml:space="preserve">Document: </w:t>
            </w:r>
            <w:hyperlink r:id="rId16" w:history="1">
              <w:r w:rsidRPr="00122F55">
                <w:rPr>
                  <w:rStyle w:val="Hyperlink"/>
                  <w:i/>
                  <w:iCs/>
                  <w:sz w:val="20"/>
                  <w:lang w:val="en-US"/>
                </w:rPr>
                <w:t>2</w:t>
              </w:r>
            </w:hyperlink>
          </w:p>
          <w:p w14:paraId="6521DD8F" w14:textId="67FF01AF" w:rsidR="00BE4D38" w:rsidRPr="00122F55" w:rsidRDefault="00BE4D38" w:rsidP="0064600A">
            <w:pPr>
              <w:spacing w:before="6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5:</w:t>
            </w:r>
            <w:r w:rsidRPr="00122F55">
              <w:rPr>
                <w:sz w:val="20"/>
              </w:rPr>
              <w:t xml:space="preserve"> Reporting on the implementation of the </w:t>
            </w:r>
            <w:proofErr w:type="spellStart"/>
            <w:r w:rsidRPr="00122F55">
              <w:rPr>
                <w:sz w:val="20"/>
              </w:rPr>
              <w:t>BaAP</w:t>
            </w:r>
            <w:proofErr w:type="spellEnd"/>
            <w:r w:rsidRPr="00122F55"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24093D3F" w14:textId="50D2CD92" w:rsidR="00BE4D38" w:rsidRPr="00D435C4" w:rsidRDefault="00BE4D38" w:rsidP="00FF7047">
            <w:pPr>
              <w:tabs>
                <w:tab w:val="left" w:pos="272"/>
              </w:tabs>
              <w:spacing w:before="40" w:after="40"/>
              <w:rPr>
                <w:i/>
                <w:iCs/>
                <w:sz w:val="22"/>
                <w:szCs w:val="22"/>
                <w:lang w:val="fr-FR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122F55">
              <w:rPr>
                <w:i/>
                <w:iCs/>
                <w:sz w:val="20"/>
                <w:lang w:val="fr-FR"/>
              </w:rPr>
              <w:t>Documents:</w:t>
            </w:r>
            <w:proofErr w:type="gramEnd"/>
            <w:r w:rsidRPr="00122F55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 w:rsidRPr="00122F55"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11" w:type="dxa"/>
          </w:tcPr>
          <w:p w14:paraId="2E1338DA" w14:textId="315CE731" w:rsidR="00BE4D38" w:rsidRPr="00E069CE" w:rsidRDefault="00BE4D38" w:rsidP="005D72B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FAE82EA" w14:textId="0CE7A8CA" w:rsidR="00BE4D38" w:rsidRDefault="00BE4D38" w:rsidP="0064600A">
            <w:pPr>
              <w:spacing w:before="6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 (continued)</w:t>
            </w:r>
          </w:p>
          <w:p w14:paraId="5D159B9F" w14:textId="77777777" w:rsidR="00BE4D38" w:rsidRPr="005759B6" w:rsidRDefault="00BE4D38" w:rsidP="0064600A">
            <w:pPr>
              <w:spacing w:before="6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Prep</w:t>
            </w:r>
          </w:p>
          <w:p w14:paraId="117F511D" w14:textId="4FDCB8AC" w:rsidR="00BE4D38" w:rsidRPr="0018215B" w:rsidRDefault="00BE4D38" w:rsidP="00113959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 xml:space="preserve">Document: </w:t>
            </w:r>
            <w:hyperlink r:id="rId19" w:history="1">
              <w:r w:rsidRPr="00F07225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</w:tc>
      </w:tr>
      <w:tr w:rsidR="00BE4D38" w:rsidRPr="004C6CC3" w14:paraId="47D46D97" w14:textId="77777777" w:rsidTr="00122F55">
        <w:trPr>
          <w:trHeight w:val="1680"/>
        </w:trPr>
        <w:tc>
          <w:tcPr>
            <w:tcW w:w="1696" w:type="dxa"/>
            <w:vMerge/>
          </w:tcPr>
          <w:p w14:paraId="46574701" w14:textId="7379F6AD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1D4BC67C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3D880B54" w14:textId="7F703802" w:rsidR="00BE4D38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130h-1330h)</w:t>
            </w:r>
          </w:p>
          <w:p w14:paraId="7F0A43B5" w14:textId="5325C51F" w:rsidR="00BE4D38" w:rsidRPr="00E069CE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</w:tr>
      <w:tr w:rsidR="00BE4D38" w:rsidRPr="004C6CC3" w14:paraId="3EA5E50D" w14:textId="77777777" w:rsidTr="00122F55">
        <w:trPr>
          <w:trHeight w:val="737"/>
        </w:trPr>
        <w:tc>
          <w:tcPr>
            <w:tcW w:w="1696" w:type="dxa"/>
            <w:vMerge/>
          </w:tcPr>
          <w:p w14:paraId="70099C57" w14:textId="77777777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3BBF9A76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4095673A" w14:textId="12D63E7F" w:rsidR="00BE4D38" w:rsidRPr="00722688" w:rsidRDefault="00722688" w:rsidP="000269FB">
            <w:pPr>
              <w:spacing w:before="0" w:after="0"/>
              <w:rPr>
                <w:b/>
                <w:b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1330h-1400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</w:tr>
      <w:tr w:rsidR="00BD64B6" w14:paraId="6335F16C" w14:textId="77777777" w:rsidTr="00122F55">
        <w:trPr>
          <w:trHeight w:val="497"/>
        </w:trPr>
        <w:tc>
          <w:tcPr>
            <w:tcW w:w="1696" w:type="dxa"/>
            <w:shd w:val="clear" w:color="auto" w:fill="auto"/>
          </w:tcPr>
          <w:p w14:paraId="2209A26E" w14:textId="30EABF8D" w:rsidR="00BD64B6" w:rsidRPr="009E13AD" w:rsidRDefault="00BD64B6" w:rsidP="000919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00h-14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6A9108E" w14:textId="48EE4F46" w:rsidR="00BD64B6" w:rsidRPr="002C1549" w:rsidRDefault="00BD64B6" w:rsidP="007826E9">
            <w:pPr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Network of Women (</w:t>
            </w:r>
            <w:proofErr w:type="spellStart"/>
            <w:r w:rsidRPr="00FD5D68"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 w:rsidRPr="00FD5D68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66C9C5CC" w14:textId="297FB696" w:rsidR="00BD64B6" w:rsidRPr="00FD5D68" w:rsidRDefault="00BD64B6" w:rsidP="00FD5D6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FD5D68">
              <w:rPr>
                <w:b/>
                <w:bCs/>
                <w:i/>
                <w:iCs/>
                <w:sz w:val="22"/>
                <w:szCs w:val="22"/>
              </w:rPr>
              <w:t>(1400h-1</w:t>
            </w:r>
            <w:r>
              <w:rPr>
                <w:b/>
                <w:bCs/>
                <w:i/>
                <w:iCs/>
                <w:sz w:val="22"/>
                <w:szCs w:val="22"/>
              </w:rPr>
              <w:t>52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0h)</w:t>
            </w:r>
          </w:p>
          <w:p w14:paraId="7EECF312" w14:textId="13659A4E" w:rsidR="00BD64B6" w:rsidRPr="002C1549" w:rsidRDefault="00BD64B6" w:rsidP="00956A5F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 xml:space="preserve">I-CODI and Regional Innovation </w:t>
            </w:r>
            <w:proofErr w:type="spellStart"/>
            <w:r w:rsidRPr="00FD5D68">
              <w:rPr>
                <w:b/>
                <w:bCs/>
                <w:i/>
                <w:iCs/>
                <w:sz w:val="22"/>
                <w:szCs w:val="22"/>
              </w:rPr>
              <w:t>Center</w:t>
            </w:r>
            <w:proofErr w:type="spellEnd"/>
            <w:r w:rsidRPr="00FD5D68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>
              <w:rPr>
                <w:b/>
                <w:bCs/>
                <w:i/>
                <w:iCs/>
                <w:sz w:val="22"/>
                <w:szCs w:val="22"/>
              </w:rPr>
              <w:t>(Presentation by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 xml:space="preserve"> India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A0378A" w14:paraId="6C270CCB" w14:textId="77777777" w:rsidTr="00BD64B6">
        <w:trPr>
          <w:trHeight w:val="589"/>
        </w:trPr>
        <w:tc>
          <w:tcPr>
            <w:tcW w:w="1696" w:type="dxa"/>
            <w:vMerge w:val="restart"/>
          </w:tcPr>
          <w:p w14:paraId="60F94F22" w14:textId="43805A42" w:rsidR="00A0378A" w:rsidRPr="00847BE1" w:rsidRDefault="00A0378A" w:rsidP="005D72B8">
            <w:pPr>
              <w:spacing w:before="40" w:after="40"/>
              <w:rPr>
                <w:sz w:val="22"/>
                <w:szCs w:val="22"/>
              </w:rPr>
            </w:pPr>
            <w:r w:rsidRPr="00847BE1">
              <w:rPr>
                <w:sz w:val="22"/>
                <w:szCs w:val="22"/>
              </w:rPr>
              <w:t>14</w:t>
            </w:r>
            <w:r>
              <w:rPr>
                <w:sz w:val="22"/>
                <w:szCs w:val="22"/>
              </w:rPr>
              <w:t>3</w:t>
            </w:r>
            <w:r w:rsidRPr="00847BE1">
              <w:rPr>
                <w:sz w:val="22"/>
                <w:szCs w:val="22"/>
              </w:rPr>
              <w:t>0h-17</w:t>
            </w:r>
            <w:r w:rsidR="000269FB">
              <w:rPr>
                <w:sz w:val="22"/>
                <w:szCs w:val="22"/>
              </w:rPr>
              <w:t>3</w:t>
            </w:r>
            <w:r w:rsidRPr="00847BE1">
              <w:rPr>
                <w:sz w:val="22"/>
                <w:szCs w:val="22"/>
              </w:rPr>
              <w:t>0h</w:t>
            </w:r>
          </w:p>
          <w:p w14:paraId="7E982D52" w14:textId="4D0814FD" w:rsidR="00A0378A" w:rsidRPr="00956A5F" w:rsidRDefault="00A0378A" w:rsidP="005D72B8">
            <w:pPr>
              <w:spacing w:before="40" w:after="40"/>
              <w:rPr>
                <w:sz w:val="20"/>
              </w:rPr>
            </w:pPr>
            <w:r w:rsidRPr="00847BE1">
              <w:rPr>
                <w:i/>
                <w:iCs/>
                <w:sz w:val="22"/>
                <w:szCs w:val="22"/>
              </w:rPr>
              <w:t>(Session includes a short break)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F0F979B" w14:textId="1E7117C9" w:rsidR="00A0378A" w:rsidRPr="00956A5F" w:rsidRDefault="00A0378A" w:rsidP="00ED6E9F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 w:rsidRPr="00722688">
              <w:rPr>
                <w:b/>
                <w:bCs/>
                <w:sz w:val="22"/>
                <w:szCs w:val="22"/>
              </w:rPr>
              <w:t>(1</w:t>
            </w:r>
            <w:r>
              <w:rPr>
                <w:b/>
                <w:bCs/>
                <w:sz w:val="22"/>
                <w:szCs w:val="22"/>
              </w:rPr>
              <w:t>4</w:t>
            </w:r>
            <w:r w:rsidRPr="00722688">
              <w:rPr>
                <w:b/>
                <w:bCs/>
                <w:sz w:val="22"/>
                <w:szCs w:val="22"/>
              </w:rPr>
              <w:t>30h-14</w:t>
            </w:r>
            <w:r>
              <w:rPr>
                <w:b/>
                <w:bCs/>
                <w:sz w:val="22"/>
                <w:szCs w:val="22"/>
              </w:rPr>
              <w:t>4</w:t>
            </w:r>
            <w:r w:rsidRPr="00722688">
              <w:rPr>
                <w:b/>
                <w:bCs/>
                <w:sz w:val="22"/>
                <w:szCs w:val="22"/>
              </w:rPr>
              <w:t>0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0437CFAF" w14:textId="666ABD01" w:rsidR="00A0378A" w:rsidRPr="009E13AD" w:rsidRDefault="00A0378A" w:rsidP="005D72B8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0269FB" w14:paraId="0ED6F3C2" w14:textId="77777777" w:rsidTr="00122F55">
        <w:trPr>
          <w:trHeight w:val="588"/>
        </w:trPr>
        <w:tc>
          <w:tcPr>
            <w:tcW w:w="1696" w:type="dxa"/>
            <w:vMerge/>
          </w:tcPr>
          <w:p w14:paraId="674BEFAC" w14:textId="77777777" w:rsidR="000269FB" w:rsidRPr="00847BE1" w:rsidRDefault="000269FB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</w:tcPr>
          <w:p w14:paraId="0BA53CE5" w14:textId="77777777" w:rsidR="000269FB" w:rsidRPr="00956A5F" w:rsidRDefault="000269FB" w:rsidP="00BD64B6">
            <w:pPr>
              <w:spacing w:before="40" w:after="40"/>
              <w:rPr>
                <w:b/>
                <w:bCs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5D1DCDF8" w14:textId="77777777" w:rsidR="000269FB" w:rsidRPr="00956A5F" w:rsidRDefault="000269FB" w:rsidP="0064600A">
            <w:pPr>
              <w:spacing w:before="6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:</w:t>
            </w:r>
            <w:r w:rsidRPr="00956A5F">
              <w:rPr>
                <w:sz w:val="20"/>
              </w:rPr>
              <w:t xml:space="preserve"> Preparations for WTDC-21</w:t>
            </w:r>
          </w:p>
          <w:p w14:paraId="5B738673" w14:textId="77777777" w:rsidR="000269FB" w:rsidRPr="00956A5F" w:rsidRDefault="000269FB" w:rsidP="00BD64B6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2:</w:t>
            </w:r>
            <w:r w:rsidRPr="00956A5F">
              <w:rPr>
                <w:sz w:val="20"/>
              </w:rPr>
              <w:t xml:space="preserve"> Report of the TDAG-WG-RDTP</w:t>
            </w:r>
          </w:p>
          <w:p w14:paraId="79F9BE12" w14:textId="77777777" w:rsidR="000269FB" w:rsidRPr="00956A5F" w:rsidRDefault="000269FB" w:rsidP="00BD64B6">
            <w:pPr>
              <w:tabs>
                <w:tab w:val="left" w:pos="272"/>
              </w:tabs>
              <w:spacing w:before="40" w:after="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0" w:history="1">
              <w:r w:rsidRPr="00956A5F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7CFD9FA3" w14:textId="77777777" w:rsidR="000269FB" w:rsidRPr="00956A5F" w:rsidRDefault="000269FB" w:rsidP="0064600A">
            <w:pPr>
              <w:spacing w:before="6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3:</w:t>
            </w:r>
            <w:r w:rsidRPr="00956A5F">
              <w:rPr>
                <w:sz w:val="20"/>
              </w:rPr>
              <w:t xml:space="preserve"> Report of the TDAG-WG-SOP</w:t>
            </w:r>
          </w:p>
          <w:p w14:paraId="28E22E05" w14:textId="77777777" w:rsidR="000269FB" w:rsidRPr="00956A5F" w:rsidRDefault="000269FB" w:rsidP="00BD64B6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1" w:history="1">
              <w:r w:rsidRPr="00956A5F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080C4EC3" w14:textId="77777777" w:rsidR="000269FB" w:rsidRPr="00956A5F" w:rsidRDefault="000269FB" w:rsidP="0064600A">
            <w:pPr>
              <w:spacing w:before="6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6:</w:t>
            </w:r>
            <w:r w:rsidRPr="00956A5F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5B363341" w14:textId="77777777" w:rsidR="000269FB" w:rsidRPr="00956A5F" w:rsidRDefault="000269FB" w:rsidP="0064600A">
            <w:pPr>
              <w:tabs>
                <w:tab w:val="left" w:pos="272"/>
              </w:tabs>
              <w:spacing w:before="0" w:after="4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2" w:history="1">
              <w:r w:rsidRPr="00956A5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49592918" w14:textId="77777777" w:rsidR="000269FB" w:rsidRPr="00956A5F" w:rsidRDefault="000269FB" w:rsidP="0064600A">
            <w:pPr>
              <w:spacing w:before="6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8:</w:t>
            </w:r>
            <w:r w:rsidRPr="00956A5F">
              <w:rPr>
                <w:sz w:val="20"/>
              </w:rPr>
              <w:t xml:space="preserve"> Identification of regional priority areas</w:t>
            </w:r>
          </w:p>
          <w:p w14:paraId="67368814" w14:textId="7C8A4772" w:rsidR="000269FB" w:rsidRPr="00956A5F" w:rsidRDefault="000269FB" w:rsidP="0064600A">
            <w:pPr>
              <w:tabs>
                <w:tab w:val="left" w:pos="272"/>
              </w:tabs>
              <w:spacing w:before="40" w:after="40"/>
              <w:rPr>
                <w:sz w:val="20"/>
              </w:rPr>
            </w:pPr>
            <w:r w:rsidRPr="00956A5F">
              <w:rPr>
                <w:i/>
                <w:iCs/>
                <w:sz w:val="20"/>
              </w:rPr>
              <w:tab/>
              <w:t xml:space="preserve">Documents: </w:t>
            </w:r>
            <w:hyperlink r:id="rId23" w:history="1">
              <w:r w:rsidRPr="00956A5F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Pr="00956A5F">
              <w:rPr>
                <w:i/>
                <w:iCs/>
                <w:sz w:val="20"/>
              </w:rPr>
              <w:t xml:space="preserve"> , </w:t>
            </w:r>
            <w:hyperlink r:id="rId24" w:history="1">
              <w:r w:rsidRPr="00956A5F">
                <w:rPr>
                  <w:rStyle w:val="Hyperlink"/>
                  <w:i/>
                  <w:iCs/>
                  <w:sz w:val="20"/>
                </w:rPr>
                <w:t>10</w:t>
              </w:r>
              <w:r w:rsidRPr="00956A5F">
                <w:rPr>
                  <w:i/>
                  <w:iCs/>
                  <w:sz w:val="20"/>
                </w:rPr>
                <w:t xml:space="preserve"> ,</w:t>
              </w:r>
              <w:r w:rsidRPr="00956A5F">
                <w:rPr>
                  <w:rStyle w:val="Hyperlink"/>
                  <w:i/>
                  <w:iCs/>
                  <w:sz w:val="20"/>
                </w:rPr>
                <w:t xml:space="preserve"> </w:t>
              </w:r>
              <w:hyperlink r:id="rId25" w:history="1">
                <w:r w:rsidRPr="00956A5F">
                  <w:rPr>
                    <w:rStyle w:val="Hyperlink"/>
                    <w:i/>
                    <w:iCs/>
                    <w:sz w:val="20"/>
                  </w:rPr>
                  <w:t>11</w:t>
                </w:r>
              </w:hyperlink>
              <w:r w:rsidRPr="00956A5F">
                <w:rPr>
                  <w:i/>
                  <w:iCs/>
                  <w:sz w:val="20"/>
                </w:rPr>
                <w:t xml:space="preserve"> and</w:t>
              </w:r>
            </w:hyperlink>
            <w:r w:rsidRPr="00956A5F">
              <w:rPr>
                <w:rStyle w:val="Hyperlink"/>
                <w:i/>
                <w:iCs/>
                <w:sz w:val="20"/>
              </w:rPr>
              <w:t xml:space="preserve"> </w:t>
            </w:r>
            <w:hyperlink r:id="rId26" w:history="1">
              <w:r w:rsidRPr="00956A5F">
                <w:rPr>
                  <w:rStyle w:val="Hyperlink"/>
                  <w:i/>
                  <w:iCs/>
                  <w:sz w:val="20"/>
                </w:rPr>
                <w:t>12</w:t>
              </w:r>
            </w:hyperlink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320F4501" w14:textId="77777777" w:rsidR="000269FB" w:rsidRPr="009E13AD" w:rsidRDefault="000269FB" w:rsidP="005D72B8">
            <w:pPr>
              <w:spacing w:before="80"/>
              <w:rPr>
                <w:sz w:val="22"/>
                <w:szCs w:val="22"/>
              </w:rPr>
            </w:pPr>
          </w:p>
        </w:tc>
      </w:tr>
      <w:tr w:rsidR="000269FB" w14:paraId="6C9B68F2" w14:textId="77777777" w:rsidTr="00A0378A">
        <w:trPr>
          <w:trHeight w:val="1259"/>
        </w:trPr>
        <w:tc>
          <w:tcPr>
            <w:tcW w:w="1696" w:type="dxa"/>
            <w:vMerge/>
          </w:tcPr>
          <w:p w14:paraId="7E00D8BD" w14:textId="77777777" w:rsidR="000269FB" w:rsidRPr="009E13AD" w:rsidRDefault="000269FB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0187BD61" w14:textId="634336AE" w:rsidR="000269FB" w:rsidRPr="00E069CE" w:rsidRDefault="000269FB" w:rsidP="00BD64B6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</w:tcPr>
          <w:p w14:paraId="45C1B39D" w14:textId="662C9D17" w:rsidR="000269FB" w:rsidRPr="00B55E0B" w:rsidRDefault="000269FB" w:rsidP="00956A5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30h-17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6A5895A7" w:rsidR="000269FB" w:rsidRDefault="000269FB" w:rsidP="0064600A">
            <w:pPr>
              <w:spacing w:before="6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37213DD" w14:textId="18CA9CA3" w:rsidR="000269FB" w:rsidRPr="003B5EC7" w:rsidRDefault="000269FB" w:rsidP="005D72B8">
            <w:pPr>
              <w:spacing w:before="80" w:after="0"/>
              <w:rPr>
                <w:i/>
                <w:iCs/>
                <w:sz w:val="20"/>
              </w:rPr>
            </w:pPr>
            <w:r w:rsidRPr="003B5EC7">
              <w:rPr>
                <w:i/>
                <w:iCs/>
                <w:sz w:val="20"/>
              </w:rPr>
              <w:t>Output of Generation Connect ASP side-events</w:t>
            </w:r>
          </w:p>
          <w:p w14:paraId="2DB0140B" w14:textId="247317BA" w:rsidR="000269FB" w:rsidRDefault="000269FB" w:rsidP="00FF7047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>
              <w:rPr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 w:rsidRPr="00753BE7">
              <w:rPr>
                <w:i/>
                <w:iCs/>
                <w:sz w:val="20"/>
              </w:rPr>
              <w:t xml:space="preserve"> </w:t>
            </w:r>
            <w:r w:rsidRPr="003B5EC7">
              <w:rPr>
                <w:i/>
                <w:iCs/>
                <w:sz w:val="20"/>
              </w:rPr>
              <w:t>xxx</w:t>
            </w:r>
            <w:r>
              <w:rPr>
                <w:i/>
                <w:iCs/>
                <w:sz w:val="20"/>
              </w:rPr>
              <w:t xml:space="preserve"> 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6C944E67" w14:textId="0E5CF9A3" w:rsidR="000269FB" w:rsidRDefault="000269FB" w:rsidP="005D72B8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4061571A" w:rsidR="000269FB" w:rsidRPr="00192705" w:rsidRDefault="000269FB" w:rsidP="00FF7047">
            <w:pPr>
              <w:tabs>
                <w:tab w:val="left" w:pos="272"/>
              </w:tabs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xxx 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 xml:space="preserve">) </w:t>
            </w:r>
          </w:p>
          <w:p w14:paraId="3331F368" w14:textId="3BDD597C" w:rsidR="000269FB" w:rsidRPr="004C6CC3" w:rsidRDefault="000269FB" w:rsidP="0064600A">
            <w:pPr>
              <w:spacing w:before="6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Any Other business</w:t>
            </w:r>
          </w:p>
          <w:p w14:paraId="4F78E94F" w14:textId="10A27C01" w:rsidR="000269FB" w:rsidRPr="002C1549" w:rsidRDefault="000269FB" w:rsidP="00956A5F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0378A" w14:paraId="6F5A630B" w14:textId="77777777" w:rsidTr="000269FB">
        <w:tc>
          <w:tcPr>
            <w:tcW w:w="1696" w:type="dxa"/>
            <w:vMerge/>
          </w:tcPr>
          <w:p w14:paraId="231E45A9" w14:textId="77777777" w:rsidR="00A0378A" w:rsidRPr="009E13AD" w:rsidRDefault="00A0378A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</w:tcPr>
          <w:p w14:paraId="5B632702" w14:textId="7470A1A5" w:rsidR="00A0378A" w:rsidRPr="00E069CE" w:rsidRDefault="000269FB" w:rsidP="00BD64B6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1</w:t>
            </w:r>
            <w:r>
              <w:rPr>
                <w:b/>
                <w:bCs/>
                <w:sz w:val="22"/>
                <w:szCs w:val="22"/>
              </w:rPr>
              <w:t>720</w:t>
            </w:r>
            <w:r w:rsidRPr="00722688">
              <w:rPr>
                <w:b/>
                <w:bCs/>
                <w:sz w:val="22"/>
                <w:szCs w:val="22"/>
              </w:rPr>
              <w:t>h-1</w:t>
            </w:r>
            <w:r>
              <w:rPr>
                <w:b/>
                <w:bCs/>
                <w:sz w:val="22"/>
                <w:szCs w:val="22"/>
              </w:rPr>
              <w:t>73</w:t>
            </w:r>
            <w:r w:rsidRPr="00722688">
              <w:rPr>
                <w:b/>
                <w:bCs/>
                <w:sz w:val="22"/>
                <w:szCs w:val="22"/>
              </w:rPr>
              <w:t>0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  <w:tc>
          <w:tcPr>
            <w:tcW w:w="4111" w:type="dxa"/>
            <w:vMerge/>
          </w:tcPr>
          <w:p w14:paraId="05DC4BF3" w14:textId="77777777" w:rsidR="00A0378A" w:rsidRDefault="00A0378A" w:rsidP="00956A5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5D72B8" w14:paraId="08648637" w14:textId="77777777" w:rsidTr="00122F55">
        <w:tc>
          <w:tcPr>
            <w:tcW w:w="1696" w:type="dxa"/>
          </w:tcPr>
          <w:p w14:paraId="76B08092" w14:textId="526F7B64" w:rsidR="005D72B8" w:rsidRPr="00956A5F" w:rsidRDefault="005D72B8" w:rsidP="005D72B8">
            <w:pPr>
              <w:rPr>
                <w:sz w:val="22"/>
                <w:szCs w:val="22"/>
              </w:rPr>
            </w:pPr>
            <w:r w:rsidRPr="00956A5F">
              <w:rPr>
                <w:sz w:val="22"/>
                <w:szCs w:val="22"/>
              </w:rPr>
              <w:t>1730h-19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C416702" w14:textId="6B0826A7" w:rsidR="005D72B8" w:rsidRPr="00956A5F" w:rsidRDefault="00CD5AB0" w:rsidP="005D72B8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956A5F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6C7FE7" w:rsidRPr="00956A5F">
              <w:rPr>
                <w:b/>
                <w:bCs/>
                <w:i/>
                <w:iCs/>
                <w:sz w:val="22"/>
                <w:szCs w:val="22"/>
              </w:rPr>
              <w:t>/initiative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419AF3D" w14:textId="77777777" w:rsidR="005D72B8" w:rsidRPr="00122F55" w:rsidRDefault="005D72B8" w:rsidP="005D72B8">
            <w:pPr>
              <w:rPr>
                <w:sz w:val="16"/>
                <w:szCs w:val="16"/>
              </w:rPr>
            </w:pPr>
          </w:p>
        </w:tc>
      </w:tr>
    </w:tbl>
    <w:p w14:paraId="7572B8B5" w14:textId="75018D94" w:rsidR="00D83BF5" w:rsidRPr="0084734D" w:rsidRDefault="00181754" w:rsidP="00A31331">
      <w:pPr>
        <w:spacing w:before="0"/>
        <w:rPr>
          <w:szCs w:val="24"/>
        </w:rPr>
      </w:pPr>
      <w:r w:rsidRPr="00181754">
        <w:rPr>
          <w:i/>
          <w:iCs/>
          <w:sz w:val="20"/>
        </w:rPr>
        <w:t>*Note: contribution</w:t>
      </w:r>
      <w:r w:rsidR="00654EC7">
        <w:rPr>
          <w:i/>
          <w:iCs/>
          <w:sz w:val="20"/>
        </w:rPr>
        <w:t>s</w:t>
      </w:r>
      <w:r w:rsidRPr="00181754">
        <w:rPr>
          <w:i/>
          <w:iCs/>
          <w:sz w:val="20"/>
        </w:rPr>
        <w:t xml:space="preserve"> received beyond the deadline</w:t>
      </w:r>
      <w:r w:rsidR="00CD5AB0">
        <w:rPr>
          <w:i/>
          <w:iCs/>
          <w:sz w:val="20"/>
        </w:rPr>
        <w:t xml:space="preserve"> may be considered in the Heads of the delegation meeting</w:t>
      </w:r>
    </w:p>
    <w:sectPr w:rsidR="00D83BF5" w:rsidRPr="0084734D" w:rsidSect="00674952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D1ED3" w14:textId="77777777" w:rsidR="00936F56" w:rsidRDefault="00936F56">
      <w:r>
        <w:separator/>
      </w:r>
    </w:p>
  </w:endnote>
  <w:endnote w:type="continuationSeparator" w:id="0">
    <w:p w14:paraId="175FF65C" w14:textId="77777777" w:rsidR="00936F56" w:rsidRDefault="00936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6432F0D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CA4AD4">
      <w:rPr>
        <w:noProof/>
      </w:rPr>
      <w:t>03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40F1B" w14:textId="77777777" w:rsidR="00CA4AD4" w:rsidRDefault="00CA4A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CA4AD4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48B2AD11" w:rsidR="00E45D05" w:rsidRPr="008636A1" w:rsidRDefault="00CA4AD4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</w:t>
      </w:r>
      <w:r w:rsidR="00040E6F">
        <w:rPr>
          <w:rStyle w:val="Hyperlink"/>
          <w:sz w:val="20"/>
          <w:szCs w:val="16"/>
        </w:rPr>
        <w:t>ASP</w:t>
      </w:r>
      <w:r w:rsidR="008636A1" w:rsidRPr="008636A1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F2AD6" w14:textId="77777777" w:rsidR="00936F56" w:rsidRDefault="00936F56">
      <w:r>
        <w:rPr>
          <w:b/>
        </w:rPr>
        <w:t>_______________</w:t>
      </w:r>
    </w:p>
  </w:footnote>
  <w:footnote w:type="continuationSeparator" w:id="0">
    <w:p w14:paraId="3B3461E8" w14:textId="77777777" w:rsidR="00936F56" w:rsidRDefault="00936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507DF" w14:textId="77777777" w:rsidR="00CA4AD4" w:rsidRDefault="00CA4A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06827540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047FAA">
      <w:rPr>
        <w:sz w:val="22"/>
        <w:szCs w:val="22"/>
        <w:lang w:val="fr-FR"/>
      </w:rPr>
      <w:t>ASP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CA4AD4">
      <w:rPr>
        <w:sz w:val="22"/>
        <w:szCs w:val="22"/>
        <w:lang w:val="fr-FR"/>
      </w:rPr>
      <w:t>(Rev.</w:t>
    </w:r>
    <w:proofErr w:type="gramStart"/>
    <w:r w:rsidR="00CA4AD4">
      <w:rPr>
        <w:sz w:val="22"/>
        <w:szCs w:val="22"/>
        <w:lang w:val="fr-FR"/>
      </w:rPr>
      <w:t>1)</w:t>
    </w:r>
    <w:bookmarkStart w:id="11" w:name="_GoBack"/>
    <w:bookmarkEnd w:id="11"/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956A5F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367B5" w14:textId="77777777" w:rsidR="00CA4AD4" w:rsidRDefault="00CA4A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5ECD"/>
    <w:rsid w:val="000269FB"/>
    <w:rsid w:val="000355FD"/>
    <w:rsid w:val="00040E6F"/>
    <w:rsid w:val="00042B36"/>
    <w:rsid w:val="00047FAA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944"/>
    <w:rsid w:val="000A6FA2"/>
    <w:rsid w:val="000C56EB"/>
    <w:rsid w:val="000D41C5"/>
    <w:rsid w:val="000E45FB"/>
    <w:rsid w:val="000F2EBC"/>
    <w:rsid w:val="000F73FF"/>
    <w:rsid w:val="001125DC"/>
    <w:rsid w:val="00113959"/>
    <w:rsid w:val="00114CF7"/>
    <w:rsid w:val="00117A3A"/>
    <w:rsid w:val="00122F55"/>
    <w:rsid w:val="00123B68"/>
    <w:rsid w:val="00124A96"/>
    <w:rsid w:val="00126F2E"/>
    <w:rsid w:val="00146F6F"/>
    <w:rsid w:val="00152957"/>
    <w:rsid w:val="00167D11"/>
    <w:rsid w:val="00181754"/>
    <w:rsid w:val="0018215B"/>
    <w:rsid w:val="00187BD9"/>
    <w:rsid w:val="00190B55"/>
    <w:rsid w:val="00192705"/>
    <w:rsid w:val="0019306E"/>
    <w:rsid w:val="00194CFB"/>
    <w:rsid w:val="001A43ED"/>
    <w:rsid w:val="001B2ED3"/>
    <w:rsid w:val="001C33E6"/>
    <w:rsid w:val="001C3B5F"/>
    <w:rsid w:val="001D058F"/>
    <w:rsid w:val="001E463B"/>
    <w:rsid w:val="002009EA"/>
    <w:rsid w:val="002019FC"/>
    <w:rsid w:val="00202CA0"/>
    <w:rsid w:val="002068FD"/>
    <w:rsid w:val="002154A6"/>
    <w:rsid w:val="00220C59"/>
    <w:rsid w:val="002255B3"/>
    <w:rsid w:val="00225C52"/>
    <w:rsid w:val="00251589"/>
    <w:rsid w:val="00263638"/>
    <w:rsid w:val="00271316"/>
    <w:rsid w:val="002C1549"/>
    <w:rsid w:val="002D58BE"/>
    <w:rsid w:val="003013EE"/>
    <w:rsid w:val="003027C5"/>
    <w:rsid w:val="00302EED"/>
    <w:rsid w:val="0031062B"/>
    <w:rsid w:val="00313161"/>
    <w:rsid w:val="003146B3"/>
    <w:rsid w:val="003408E9"/>
    <w:rsid w:val="00354D49"/>
    <w:rsid w:val="003565BB"/>
    <w:rsid w:val="00367006"/>
    <w:rsid w:val="0036793B"/>
    <w:rsid w:val="003729D5"/>
    <w:rsid w:val="00377BD3"/>
    <w:rsid w:val="00384088"/>
    <w:rsid w:val="00386D2E"/>
    <w:rsid w:val="0039169B"/>
    <w:rsid w:val="003A7F8C"/>
    <w:rsid w:val="003B532E"/>
    <w:rsid w:val="003B5EC7"/>
    <w:rsid w:val="003B6F14"/>
    <w:rsid w:val="003C0E69"/>
    <w:rsid w:val="003D0F8B"/>
    <w:rsid w:val="003D270D"/>
    <w:rsid w:val="003E6028"/>
    <w:rsid w:val="00410B9D"/>
    <w:rsid w:val="0041270E"/>
    <w:rsid w:val="004131D4"/>
    <w:rsid w:val="0041348E"/>
    <w:rsid w:val="00424F19"/>
    <w:rsid w:val="00447308"/>
    <w:rsid w:val="0046671C"/>
    <w:rsid w:val="004765FF"/>
    <w:rsid w:val="00487ADE"/>
    <w:rsid w:val="00490123"/>
    <w:rsid w:val="00492075"/>
    <w:rsid w:val="004969AD"/>
    <w:rsid w:val="004B13CB"/>
    <w:rsid w:val="004B4FDF"/>
    <w:rsid w:val="004C42A9"/>
    <w:rsid w:val="004C6CC3"/>
    <w:rsid w:val="004D5D5C"/>
    <w:rsid w:val="004D6B22"/>
    <w:rsid w:val="004F4C2F"/>
    <w:rsid w:val="0050139F"/>
    <w:rsid w:val="00515E90"/>
    <w:rsid w:val="00521223"/>
    <w:rsid w:val="0055118B"/>
    <w:rsid w:val="0055140B"/>
    <w:rsid w:val="00561D7A"/>
    <w:rsid w:val="005759B6"/>
    <w:rsid w:val="005864CD"/>
    <w:rsid w:val="00587413"/>
    <w:rsid w:val="00587EAA"/>
    <w:rsid w:val="00590FBC"/>
    <w:rsid w:val="005921D7"/>
    <w:rsid w:val="005964AB"/>
    <w:rsid w:val="005C099A"/>
    <w:rsid w:val="005C0D31"/>
    <w:rsid w:val="005C31A5"/>
    <w:rsid w:val="005C3C09"/>
    <w:rsid w:val="005C6A32"/>
    <w:rsid w:val="005D72B8"/>
    <w:rsid w:val="005E10C9"/>
    <w:rsid w:val="005E61DD"/>
    <w:rsid w:val="005E6321"/>
    <w:rsid w:val="005F4D2F"/>
    <w:rsid w:val="0060147F"/>
    <w:rsid w:val="006023DF"/>
    <w:rsid w:val="00611207"/>
    <w:rsid w:val="00625A21"/>
    <w:rsid w:val="006435A5"/>
    <w:rsid w:val="0064600A"/>
    <w:rsid w:val="0064768F"/>
    <w:rsid w:val="00654EC7"/>
    <w:rsid w:val="00657DE0"/>
    <w:rsid w:val="00665218"/>
    <w:rsid w:val="0067199F"/>
    <w:rsid w:val="00674952"/>
    <w:rsid w:val="00683616"/>
    <w:rsid w:val="00685313"/>
    <w:rsid w:val="00687800"/>
    <w:rsid w:val="00693C62"/>
    <w:rsid w:val="006A5EE9"/>
    <w:rsid w:val="006A6E9B"/>
    <w:rsid w:val="006B7C2A"/>
    <w:rsid w:val="006C23DA"/>
    <w:rsid w:val="006C7FE7"/>
    <w:rsid w:val="006D6862"/>
    <w:rsid w:val="006E3D45"/>
    <w:rsid w:val="006F4A0B"/>
    <w:rsid w:val="00711457"/>
    <w:rsid w:val="007149F9"/>
    <w:rsid w:val="00722688"/>
    <w:rsid w:val="00732CFB"/>
    <w:rsid w:val="00733A30"/>
    <w:rsid w:val="00733BBB"/>
    <w:rsid w:val="00736592"/>
    <w:rsid w:val="00737C14"/>
    <w:rsid w:val="00745AEE"/>
    <w:rsid w:val="00745D35"/>
    <w:rsid w:val="007479EA"/>
    <w:rsid w:val="00750F10"/>
    <w:rsid w:val="00753BE7"/>
    <w:rsid w:val="007543E4"/>
    <w:rsid w:val="007742CA"/>
    <w:rsid w:val="007826E9"/>
    <w:rsid w:val="007A4F47"/>
    <w:rsid w:val="007B3E83"/>
    <w:rsid w:val="007C1A8C"/>
    <w:rsid w:val="007D06F0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216D2"/>
    <w:rsid w:val="00821CEF"/>
    <w:rsid w:val="00832828"/>
    <w:rsid w:val="0083645A"/>
    <w:rsid w:val="00836CBF"/>
    <w:rsid w:val="00844D3A"/>
    <w:rsid w:val="00847BE1"/>
    <w:rsid w:val="008537D8"/>
    <w:rsid w:val="0085557E"/>
    <w:rsid w:val="00856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10B26"/>
    <w:rsid w:val="009274B4"/>
    <w:rsid w:val="00934C79"/>
    <w:rsid w:val="00934EA2"/>
    <w:rsid w:val="00936F56"/>
    <w:rsid w:val="00944A5C"/>
    <w:rsid w:val="00952A66"/>
    <w:rsid w:val="00956A5F"/>
    <w:rsid w:val="00974892"/>
    <w:rsid w:val="00976412"/>
    <w:rsid w:val="009853FE"/>
    <w:rsid w:val="009875C5"/>
    <w:rsid w:val="00992979"/>
    <w:rsid w:val="009A49CE"/>
    <w:rsid w:val="009B1350"/>
    <w:rsid w:val="009C56E5"/>
    <w:rsid w:val="009E13AD"/>
    <w:rsid w:val="009E5FC8"/>
    <w:rsid w:val="009E687A"/>
    <w:rsid w:val="00A0378A"/>
    <w:rsid w:val="00A03C5C"/>
    <w:rsid w:val="00A054EA"/>
    <w:rsid w:val="00A05E5C"/>
    <w:rsid w:val="00A066F1"/>
    <w:rsid w:val="00A122DE"/>
    <w:rsid w:val="00A134F3"/>
    <w:rsid w:val="00A141AF"/>
    <w:rsid w:val="00A16D29"/>
    <w:rsid w:val="00A20E5E"/>
    <w:rsid w:val="00A30305"/>
    <w:rsid w:val="00A31331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193D"/>
    <w:rsid w:val="00A93B85"/>
    <w:rsid w:val="00A96DFE"/>
    <w:rsid w:val="00AA0B18"/>
    <w:rsid w:val="00AA2B39"/>
    <w:rsid w:val="00AA666F"/>
    <w:rsid w:val="00AC586A"/>
    <w:rsid w:val="00AD50D3"/>
    <w:rsid w:val="00AD62EA"/>
    <w:rsid w:val="00AE502E"/>
    <w:rsid w:val="00AE7EE8"/>
    <w:rsid w:val="00AF6700"/>
    <w:rsid w:val="00B004E5"/>
    <w:rsid w:val="00B333C5"/>
    <w:rsid w:val="00B41B43"/>
    <w:rsid w:val="00B45493"/>
    <w:rsid w:val="00B51443"/>
    <w:rsid w:val="00B55E0B"/>
    <w:rsid w:val="00B639E9"/>
    <w:rsid w:val="00B71CC5"/>
    <w:rsid w:val="00B72E28"/>
    <w:rsid w:val="00B813AA"/>
    <w:rsid w:val="00B817CD"/>
    <w:rsid w:val="00BA65F3"/>
    <w:rsid w:val="00BB29C8"/>
    <w:rsid w:val="00BB3A95"/>
    <w:rsid w:val="00BC7721"/>
    <w:rsid w:val="00BD64B6"/>
    <w:rsid w:val="00BD74D8"/>
    <w:rsid w:val="00BE4D38"/>
    <w:rsid w:val="00BF3424"/>
    <w:rsid w:val="00C0018F"/>
    <w:rsid w:val="00C20466"/>
    <w:rsid w:val="00C214ED"/>
    <w:rsid w:val="00C234E6"/>
    <w:rsid w:val="00C25BF8"/>
    <w:rsid w:val="00C324A8"/>
    <w:rsid w:val="00C3536F"/>
    <w:rsid w:val="00C40374"/>
    <w:rsid w:val="00C54517"/>
    <w:rsid w:val="00C57C9A"/>
    <w:rsid w:val="00C64B30"/>
    <w:rsid w:val="00C64CD8"/>
    <w:rsid w:val="00C73E80"/>
    <w:rsid w:val="00C75E82"/>
    <w:rsid w:val="00C90126"/>
    <w:rsid w:val="00C9582A"/>
    <w:rsid w:val="00C97C68"/>
    <w:rsid w:val="00CA1A47"/>
    <w:rsid w:val="00CA250E"/>
    <w:rsid w:val="00CA3841"/>
    <w:rsid w:val="00CA4AD4"/>
    <w:rsid w:val="00CB15CB"/>
    <w:rsid w:val="00CC247A"/>
    <w:rsid w:val="00CD2CC0"/>
    <w:rsid w:val="00CD5AB0"/>
    <w:rsid w:val="00CE5E47"/>
    <w:rsid w:val="00CE73B3"/>
    <w:rsid w:val="00CF020F"/>
    <w:rsid w:val="00CF2B5B"/>
    <w:rsid w:val="00D14CE0"/>
    <w:rsid w:val="00D43055"/>
    <w:rsid w:val="00D435C4"/>
    <w:rsid w:val="00D527CF"/>
    <w:rsid w:val="00D5651D"/>
    <w:rsid w:val="00D7117A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01F3"/>
    <w:rsid w:val="00DA1EA6"/>
    <w:rsid w:val="00DA7078"/>
    <w:rsid w:val="00DD08B4"/>
    <w:rsid w:val="00DD44AF"/>
    <w:rsid w:val="00DE2AC3"/>
    <w:rsid w:val="00DE2E08"/>
    <w:rsid w:val="00DE434C"/>
    <w:rsid w:val="00DE5692"/>
    <w:rsid w:val="00DE76DC"/>
    <w:rsid w:val="00DF6F8E"/>
    <w:rsid w:val="00E0274C"/>
    <w:rsid w:val="00E03C94"/>
    <w:rsid w:val="00E069CE"/>
    <w:rsid w:val="00E07105"/>
    <w:rsid w:val="00E15D32"/>
    <w:rsid w:val="00E26226"/>
    <w:rsid w:val="00E43F53"/>
    <w:rsid w:val="00E45D05"/>
    <w:rsid w:val="00E53122"/>
    <w:rsid w:val="00E55816"/>
    <w:rsid w:val="00E55AEF"/>
    <w:rsid w:val="00E80444"/>
    <w:rsid w:val="00E976C1"/>
    <w:rsid w:val="00EA12E5"/>
    <w:rsid w:val="00EB70F9"/>
    <w:rsid w:val="00ED6277"/>
    <w:rsid w:val="00ED6E9F"/>
    <w:rsid w:val="00EF2125"/>
    <w:rsid w:val="00F02766"/>
    <w:rsid w:val="00F04067"/>
    <w:rsid w:val="00F05BD4"/>
    <w:rsid w:val="00F07225"/>
    <w:rsid w:val="00F16E60"/>
    <w:rsid w:val="00F21A1D"/>
    <w:rsid w:val="00F25977"/>
    <w:rsid w:val="00F33BBC"/>
    <w:rsid w:val="00F343CB"/>
    <w:rsid w:val="00F56204"/>
    <w:rsid w:val="00F65C19"/>
    <w:rsid w:val="00F754EF"/>
    <w:rsid w:val="00F915ED"/>
    <w:rsid w:val="00F96356"/>
    <w:rsid w:val="00F970DC"/>
    <w:rsid w:val="00F97B06"/>
    <w:rsid w:val="00FB6F07"/>
    <w:rsid w:val="00FB7A24"/>
    <w:rsid w:val="00FD0448"/>
    <w:rsid w:val="00FD2546"/>
    <w:rsid w:val="00FD3290"/>
    <w:rsid w:val="00FD5D68"/>
    <w:rsid w:val="00FD772E"/>
    <w:rsid w:val="00FD7935"/>
    <w:rsid w:val="00FE78C7"/>
    <w:rsid w:val="00FF43AC"/>
    <w:rsid w:val="00FF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0722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45D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ASP-C-0004/" TargetMode="External"/><Relationship Id="rId26" Type="http://schemas.openxmlformats.org/officeDocument/2006/relationships/hyperlink" Target="https://www.itu.int/md/D18-RPMASP-C-0012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SP-C-0008/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ASP-C-0003/" TargetMode="External"/><Relationship Id="rId25" Type="http://schemas.openxmlformats.org/officeDocument/2006/relationships/hyperlink" Target="https://www.itu.int/md/D18-RPMASP-C-0011/en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SP-C-0002/" TargetMode="External"/><Relationship Id="rId20" Type="http://schemas.openxmlformats.org/officeDocument/2006/relationships/hyperlink" Target="https://www.itu.int/md/D18-RPMASP-C-0007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SP-C-0010/en" TargetMode="External"/><Relationship Id="rId32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ASP-210309-TD-0001/" TargetMode="External"/><Relationship Id="rId23" Type="http://schemas.openxmlformats.org/officeDocument/2006/relationships/hyperlink" Target="https://www.itu.int/md/D18-RPMASP-C-0009/en" TargetMode="External"/><Relationship Id="rId28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SP-C-0006/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ASP-C-0001/" TargetMode="External"/><Relationship Id="rId22" Type="http://schemas.openxmlformats.org/officeDocument/2006/relationships/hyperlink" Target="https://www.itu.int/md/D18-RPMASP-C-0005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settings" Target="settings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C6E527F-853C-41AC-A6E6-94BC602D3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0</Words>
  <Characters>308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4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2</cp:revision>
  <cp:lastPrinted>2021-01-18T08:11:00Z</cp:lastPrinted>
  <dcterms:created xsi:type="dcterms:W3CDTF">2021-03-03T20:18:00Z</dcterms:created>
  <dcterms:modified xsi:type="dcterms:W3CDTF">2021-03-04T07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